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5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A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red In each scenario, is it more difficult to bike on Hill A or Hill B?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ill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ill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ill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ill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ill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3T17:42:25Z</dcterms:created>
  <dcterms:modified xsi:type="dcterms:W3CDTF">2023-05-13T17:4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